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9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10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0B5196CB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 xml:space="preserve">45). Реалното време за игра е 24 275 минути (345 * 63 + 20 *127).  Разликата от нормата е 5 725 минути (30 000 – 24 275 = 5 725) или 95 часа и </w:t>
      </w:r>
      <w:r w:rsidR="00E272FB">
        <w:rPr>
          <w:lang w:val="bg-BG"/>
        </w:rPr>
        <w:t>(делим 5724 %60 за да получим</w:t>
      </w:r>
      <w:bookmarkStart w:id="0" w:name="_GoBack"/>
      <w:bookmarkEnd w:id="0"/>
      <w:r w:rsidR="00E272FB">
        <w:rPr>
          <w:lang w:val="bg-BG"/>
        </w:rPr>
        <w:t xml:space="preserve">) </w:t>
      </w:r>
      <w:r>
        <w:rPr>
          <w:lang w:val="bg-BG"/>
        </w:rPr>
        <w:t>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lastRenderedPageBreak/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1" w:name="OLE_LINK1"/>
      <w:bookmarkStart w:id="2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1"/>
      <w:bookmarkEnd w:id="2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3" w:name="OLE_LINK3"/>
            <w:bookmarkStart w:id="4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3"/>
            <w:bookmarkEnd w:id="4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5" w:name="OLE_LINK5"/>
            <w:bookmarkStart w:id="6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5"/>
            <w:bookmarkEnd w:id="6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lastRenderedPageBreak/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lastRenderedPageBreak/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186AAD" w14:textId="77777777" w:rsidR="009F02B7" w:rsidRDefault="009F02B7" w:rsidP="008068A2">
      <w:pPr>
        <w:spacing w:after="0" w:line="240" w:lineRule="auto"/>
      </w:pPr>
      <w:r>
        <w:separator/>
      </w:r>
    </w:p>
  </w:endnote>
  <w:endnote w:type="continuationSeparator" w:id="0">
    <w:p w14:paraId="62788950" w14:textId="77777777" w:rsidR="009F02B7" w:rsidRDefault="009F0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72F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72F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72F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72FB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72F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72F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72FB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72FB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5BEF28" w14:textId="77777777" w:rsidR="009F02B7" w:rsidRDefault="009F02B7" w:rsidP="008068A2">
      <w:pPr>
        <w:spacing w:after="0" w:line="240" w:lineRule="auto"/>
      </w:pPr>
      <w:r>
        <w:separator/>
      </w:r>
    </w:p>
  </w:footnote>
  <w:footnote w:type="continuationSeparator" w:id="0">
    <w:p w14:paraId="29A518AE" w14:textId="77777777" w:rsidR="009F02B7" w:rsidRDefault="009F0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3622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2B7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5EDC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272FB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bg/Contests/Practice/Index/1658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basi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C64A8-A17C-4D1B-BD74-4384B26D0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8</Pages>
  <Words>1997</Words>
  <Characters>1138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.Ivanov</cp:lastModifiedBy>
  <cp:revision>3</cp:revision>
  <cp:lastPrinted>2015-10-26T22:35:00Z</cp:lastPrinted>
  <dcterms:created xsi:type="dcterms:W3CDTF">2023-05-08T11:18:00Z</dcterms:created>
  <dcterms:modified xsi:type="dcterms:W3CDTF">2023-05-09T14:07:00Z</dcterms:modified>
  <cp:category>programming, education, software engineering, software development</cp:category>
</cp:coreProperties>
</file>